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Rue de la Solidarité</w:t>
      </w:r>
      <w:r>
        <w:br/>
      </w:r>
      <w:r>
        <w:t xml:space="preserve">Lyon, France</w:t>
      </w:r>
      <w:r>
        <w:br/>
      </w:r>
      <w:r>
        <w:t xml:space="preserve">+33 456 789 012 | john.doe@example.com</w:t>
      </w:r>
    </w:p>
    <w:p>
      <w:pPr>
        <w:pStyle w:val="BodyText"/>
      </w:pPr>
      <w:r>
        <w:t xml:space="preserve">April 5, 2024</w:t>
      </w:r>
    </w:p>
    <w:p>
      <w:pPr>
        <w:pStyle w:val="BodyText"/>
      </w:pPr>
      <w:r>
        <w:t xml:space="preserve">Recruitment Team</w:t>
      </w:r>
      <w:r>
        <w:br/>
      </w:r>
      <w:r>
        <w:t xml:space="preserve">Agence d'Accueil Social de Lyon</w:t>
      </w:r>
      <w:r>
        <w:br/>
      </w:r>
      <w:r>
        <w:t xml:space="preserve">456 Place de la République</w:t>
      </w:r>
      <w:r>
        <w:br/>
      </w:r>
      <w:r>
        <w:t xml:space="preserve">Lyon, France</w:t>
      </w:r>
    </w:p>
    <w:bookmarkStart w:id="24" w:name="cover-letter-for-social-worker-position"/>
    <w:p>
      <w:pPr>
        <w:pStyle w:val="Heading1"/>
      </w:pPr>
      <w:r>
        <w:t xml:space="preserve">Cover Letter for Social Worker Position</w:t>
      </w:r>
    </w:p>
    <w:p>
      <w:pPr>
        <w:pStyle w:val="FirstParagraph"/>
      </w:pPr>
      <w:r>
        <w:t xml:space="preserve">Dear Hiring Committee,</w:t>
      </w:r>
    </w:p>
    <w:p>
      <w:pPr>
        <w:pStyle w:val="BodyText"/>
      </w:pPr>
      <w:r>
        <w:t xml:space="preserve">I am writing to express my enthusiastic interest in the Social Worker position at Agence d'Accueil Social de Lyon. As a dedicated professional with over five years of experience supporting vulnerable populations in France, I am eager to contribute my skills and passion for social justice to your organization’s mission of fostering resilience and equity in Lyon. This Cover Letter outlines my qualifications, aligns them with the needs of your community, and highlights why I am particularly drawn to working as a Social Worker in France Lyon.</w:t>
      </w:r>
    </w:p>
    <w:bookmarkStart w:id="20" w:name="professional-background-expertise"/>
    <w:p>
      <w:pPr>
        <w:pStyle w:val="Heading2"/>
      </w:pPr>
      <w:r>
        <w:t xml:space="preserve">Professional Background &amp; Expertise</w:t>
      </w:r>
    </w:p>
    <w:p>
      <w:pPr>
        <w:pStyle w:val="FirstParagraph"/>
      </w:pPr>
      <w:r>
        <w:t xml:space="preserve">As a certified Social Worker with a Master’s degree in Social Intervention from the Université de Lyon, I have developed a strong foundation in addressing complex social challenges. My career has focused on empowering individuals and families through personalized support, advocacy, and community engagement. In my previous role at Maison du Bien-être à Villeurbanne, I collaborated with local authorities to design programs for homeless youth and elderly populations, ensuring access to housing, healthcare, and employment opportunities. This experience honed my ability to navigate France’s social service systems while prioritizing cultural sensitivity and ethical practices.</w:t>
      </w:r>
    </w:p>
    <w:p>
      <w:pPr>
        <w:pStyle w:val="BodyText"/>
      </w:pPr>
      <w:r>
        <w:t xml:space="preserve">What sets me apart is my commitment to a holistic approach that integrates mental health support with practical solutions. For instance, I led a project in Saint-Étienne that connected marginalized families with subsidized childcare services, resulting in a 40% increase in school enrollment rates among participants. Such initiatives reflect my belief that social work is not just about addressing immediate needs but also about building long-term stability. In France Lyon, where the diversity of communities and socio-economic disparities demand tailored interventions, I am confident my expertise will make a meaningful impact.</w:t>
      </w:r>
    </w:p>
    <w:bookmarkEnd w:id="20"/>
    <w:bookmarkStart w:id="21" w:name="Xd935da159b9565b054616abf8f5760a4522973a"/>
    <w:p>
      <w:pPr>
        <w:pStyle w:val="Heading2"/>
      </w:pPr>
      <w:r>
        <w:t xml:space="preserve">Why France Lyon? A Commitment to Community-Centered Work</w:t>
      </w:r>
    </w:p>
    <w:p>
      <w:pPr>
        <w:pStyle w:val="FirstParagraph"/>
      </w:pPr>
      <w:r>
        <w:t xml:space="preserve">Lyon’s vibrant cultural landscape and strong tradition of social solidarity resonate deeply with my professional values. As a Social Worker in France Lyon, I am inspired by the city’s emphasis on inclusive policies and its network of NGOs, such as the Fondation de l’Avenir, which prioritize marginalized groups. The region’s unique blend of historical heritage and modern innovation creates a dynamic environment for social work—one where collaboration between public institutions and grassroots organizations is essential.</w:t>
      </w:r>
    </w:p>
    <w:p>
      <w:pPr>
        <w:pStyle w:val="BodyText"/>
      </w:pPr>
      <w:r>
        <w:t xml:space="preserve">I am particularly drawn to Lyon’s initiatives in combating poverty and promoting integration, such as the “Lyon Solidaire” program that supports immigrants through language training and job placement. My fluency in French, coupled with my understanding of local customs and social dynamics, enables me to connect authentically with clients from diverse backgrounds. Whether advocating for housing rights or facilitating support groups for single parents, I strive to embody the empathy and professionalism that define the Social Worker role in France.</w:t>
      </w:r>
    </w:p>
    <w:bookmarkEnd w:id="21"/>
    <w:bookmarkStart w:id="22" w:name="X097c1d35c5e0622df8289d8378879d7f6eda747"/>
    <w:p>
      <w:pPr>
        <w:pStyle w:val="Heading2"/>
      </w:pPr>
      <w:r>
        <w:t xml:space="preserve">Skills &amp; Values Aligned with Agence d'Accueil Social de Lyon</w:t>
      </w:r>
    </w:p>
    <w:p>
      <w:pPr>
        <w:pStyle w:val="FirstParagraph"/>
      </w:pPr>
      <w:r>
        <w:t xml:space="preserve">Your organization’s focus on community-centered care aligns seamlessly with my career goals. I possess strong skills in needs assessment, crisis intervention, and case management, which I have applied effectively in both urban and rural settings. For example, during the pandemic, I coordinated virtual mental health workshops for isolated seniors in Rhône-Alpes, ensuring they remained connected to vital resources. This experience underscored the importance of adaptability and compassion—qualities that are central to the Social Worker role in France Lyon.</w:t>
      </w:r>
    </w:p>
    <w:p>
      <w:pPr>
        <w:pStyle w:val="BodyText"/>
      </w:pPr>
      <w:r>
        <w:t xml:space="preserve">Additionally, my ability to work collaboratively with multidisciplinary teams has been a cornerstone of my success. At Maison du Bien-être, I partnered with psychologists, healthcare professionals, and local businesses to create a holistic support system for clients. This teamwork approach is critical in Lyon’s social services ecosystem, where partnerships between public and private sectors drive impactful outcomes. I am also proficient in French administrative procedures and data management systems, which are essential for navigating the bureaucratic frameworks of social work in France.</w:t>
      </w:r>
    </w:p>
    <w:bookmarkEnd w:id="22"/>
    <w:bookmarkStart w:id="23" w:name="X482e16532927feebdfcf30fa53212575a8200ad"/>
    <w:p>
      <w:pPr>
        <w:pStyle w:val="Heading2"/>
      </w:pPr>
      <w:r>
        <w:t xml:space="preserve">Conclusion: A Passion for Social Work in Lyon</w:t>
      </w:r>
    </w:p>
    <w:p>
      <w:pPr>
        <w:pStyle w:val="FirstParagraph"/>
      </w:pPr>
      <w:r>
        <w:t xml:space="preserve">In conclusion, I am eager to bring my experience, skills, and dedication to Agence d'Accueil Social de Lyon. As a Social Worker in France Lyon, I am committed to advancing the organization’s mission of fostering dignity and opportunity for all. I would welcome the chance to discuss how my background aligns with your needs and how I can contribute to your team’s continued success. Thank you for considering my application, and I look forward to the possibility of collaborating with you.</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54:28Z</dcterms:created>
  <dcterms:modified xsi:type="dcterms:W3CDTF">2025-12-10T07:54:28Z</dcterms:modified>
</cp:coreProperties>
</file>

<file path=docProps/custom.xml><?xml version="1.0" encoding="utf-8"?>
<Properties xmlns="http://schemas.openxmlformats.org/officeDocument/2006/custom-properties" xmlns:vt="http://schemas.openxmlformats.org/officeDocument/2006/docPropsVTypes"/>
</file>